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433D9" w14:textId="2864CB18" w:rsidR="00B10800" w:rsidRDefault="00B10800" w:rsidP="00B10800">
      <w:pPr>
        <w:jc w:val="center"/>
        <w:rPr>
          <w:rFonts w:ascii="Garamond" w:hAnsi="Garamond"/>
          <w:b/>
          <w:sz w:val="36"/>
          <w:szCs w:val="36"/>
        </w:rPr>
      </w:pPr>
      <w:r>
        <w:rPr>
          <w:noProof/>
        </w:rPr>
        <w:drawing>
          <wp:anchor distT="0" distB="0" distL="114300" distR="114300" simplePos="0" relativeHeight="251658240" behindDoc="1" locked="0" layoutInCell="1" allowOverlap="1" wp14:anchorId="50E941B7" wp14:editId="1F8AD828">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AE1426" w:rsidRPr="00AE1426">
        <w:rPr>
          <w:rFonts w:ascii="Garamond" w:eastAsia="Garamond" w:hAnsi="Garamond" w:cs="Garamond"/>
          <w:sz w:val="21"/>
          <w:szCs w:val="21"/>
        </w:rPr>
        <w:t xml:space="preserve"> </w:t>
      </w:r>
      <w:r>
        <w:rPr>
          <w:rFonts w:ascii="Garamond" w:hAnsi="Garamond"/>
          <w:b/>
          <w:sz w:val="36"/>
          <w:szCs w:val="36"/>
        </w:rPr>
        <w:t>Third Trimester – 35 Weeks</w:t>
      </w:r>
    </w:p>
    <w:p w14:paraId="6CF5B20B" w14:textId="77777777" w:rsidR="00F11D0B" w:rsidRPr="00CC3067" w:rsidRDefault="00F11D0B" w:rsidP="00F11D0B">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How your baby is growing:</w:t>
      </w:r>
    </w:p>
    <w:p w14:paraId="28BC4243" w14:textId="77777777" w:rsidR="00F11D0B" w:rsidRPr="00FF1130" w:rsidRDefault="0075371E" w:rsidP="00F11D0B">
      <w:pPr>
        <w:spacing w:before="100" w:beforeAutospacing="1" w:after="100" w:afterAutospacing="1" w:line="240" w:lineRule="auto"/>
        <w:rPr>
          <w:rFonts w:ascii="Garamond" w:eastAsia="Times New Roman" w:hAnsi="Garamond" w:cs="Times New Roman"/>
          <w:sz w:val="28"/>
          <w:szCs w:val="28"/>
        </w:rPr>
      </w:pPr>
      <w:r>
        <w:rPr>
          <w:rFonts w:ascii="Garamond" w:hAnsi="Garamond" w:cs="Times New Roman"/>
          <w:sz w:val="28"/>
          <w:szCs w:val="28"/>
        </w:rPr>
        <w:t xml:space="preserve">Baby measures </w:t>
      </w:r>
      <w:r w:rsidR="00F11D0B" w:rsidRPr="00CC3067">
        <w:rPr>
          <w:rFonts w:ascii="Garamond" w:hAnsi="Garamond" w:cs="Times New Roman"/>
          <w:sz w:val="28"/>
          <w:szCs w:val="28"/>
        </w:rPr>
        <w:t xml:space="preserve">about 18 inches </w:t>
      </w:r>
      <w:r w:rsidR="00917816">
        <w:rPr>
          <w:rFonts w:ascii="Garamond" w:hAnsi="Garamond" w:cs="Times New Roman"/>
          <w:sz w:val="28"/>
          <w:szCs w:val="28"/>
        </w:rPr>
        <w:t xml:space="preserve">long </w:t>
      </w:r>
      <w:r w:rsidR="00F11D0B" w:rsidRPr="00CC3067">
        <w:rPr>
          <w:rFonts w:ascii="Garamond" w:hAnsi="Garamond" w:cs="Times New Roman"/>
          <w:sz w:val="28"/>
          <w:szCs w:val="28"/>
        </w:rPr>
        <w:t>and weighs a</w:t>
      </w:r>
      <w:r>
        <w:rPr>
          <w:rFonts w:ascii="Garamond" w:hAnsi="Garamond" w:cs="Times New Roman"/>
          <w:sz w:val="28"/>
          <w:szCs w:val="28"/>
        </w:rPr>
        <w:t>round</w:t>
      </w:r>
      <w:r w:rsidR="00F11D0B" w:rsidRPr="00CC3067">
        <w:rPr>
          <w:rFonts w:ascii="Garamond" w:hAnsi="Garamond" w:cs="Times New Roman"/>
          <w:sz w:val="28"/>
          <w:szCs w:val="28"/>
        </w:rPr>
        <w:t xml:space="preserve"> </w:t>
      </w:r>
      <w:r w:rsidR="00C9412B">
        <w:rPr>
          <w:rFonts w:ascii="Garamond" w:hAnsi="Garamond" w:cs="Times New Roman"/>
          <w:sz w:val="28"/>
          <w:szCs w:val="28"/>
        </w:rPr>
        <w:t>5.5</w:t>
      </w:r>
      <w:r w:rsidR="00917816">
        <w:rPr>
          <w:rFonts w:ascii="Garamond" w:hAnsi="Garamond" w:cs="Times New Roman"/>
          <w:sz w:val="28"/>
          <w:szCs w:val="28"/>
        </w:rPr>
        <w:t xml:space="preserve"> pounds. </w:t>
      </w:r>
      <w:r w:rsidR="00F11D0B" w:rsidRPr="00CC3067">
        <w:rPr>
          <w:rFonts w:ascii="Garamond" w:hAnsi="Garamond"/>
          <w:sz w:val="28"/>
          <w:szCs w:val="28"/>
        </w:rPr>
        <w:t xml:space="preserve">Her fat layers — which will help regulate her body temperature once she's born — are filling her out, making her rounder. Her skin is also smoother than ever. </w:t>
      </w:r>
      <w:r w:rsidR="00F11D0B" w:rsidRPr="00CC3067">
        <w:rPr>
          <w:rFonts w:ascii="Garamond" w:eastAsia="Times New Roman" w:hAnsi="Garamond" w:cs="Times New Roman"/>
          <w:sz w:val="28"/>
          <w:szCs w:val="28"/>
        </w:rPr>
        <w:t xml:space="preserve">Although your baby's central nervous system is still maturing, her lungs </w:t>
      </w:r>
      <w:r w:rsidR="00917816">
        <w:rPr>
          <w:rFonts w:ascii="Garamond" w:eastAsia="Times New Roman" w:hAnsi="Garamond" w:cs="Times New Roman"/>
          <w:sz w:val="28"/>
          <w:szCs w:val="28"/>
        </w:rPr>
        <w:t xml:space="preserve">and digestive system </w:t>
      </w:r>
      <w:r w:rsidR="00F11D0B" w:rsidRPr="00CC3067">
        <w:rPr>
          <w:rFonts w:ascii="Garamond" w:eastAsia="Times New Roman" w:hAnsi="Garamond" w:cs="Times New Roman"/>
          <w:sz w:val="28"/>
          <w:szCs w:val="28"/>
        </w:rPr>
        <w:t xml:space="preserve">are nearly fully developed by now. Baby can also recognize and react to sounds and simple songs. </w:t>
      </w:r>
      <w:r w:rsidR="00F11D0B" w:rsidRPr="00FF1130">
        <w:rPr>
          <w:rFonts w:ascii="Garamond" w:eastAsia="Times New Roman" w:hAnsi="Garamond" w:cs="Times New Roman"/>
          <w:sz w:val="28"/>
          <w:szCs w:val="28"/>
        </w:rPr>
        <w:t>He's also urinating about a pint a day.</w:t>
      </w:r>
    </w:p>
    <w:p w14:paraId="5946DE54" w14:textId="77777777" w:rsidR="00F11D0B" w:rsidRPr="00CC3067" w:rsidRDefault="00F11D0B" w:rsidP="00F11D0B">
      <w:pPr>
        <w:shd w:val="clear" w:color="auto" w:fill="FFFFFF"/>
        <w:spacing w:after="0" w:line="240" w:lineRule="auto"/>
        <w:rPr>
          <w:rFonts w:ascii="Garamond" w:eastAsia="Times New Roman" w:hAnsi="Garamond" w:cs="Times New Roman"/>
          <w:b/>
          <w:bCs/>
          <w:sz w:val="28"/>
          <w:szCs w:val="28"/>
        </w:rPr>
      </w:pPr>
      <w:r w:rsidRPr="00CC3067">
        <w:rPr>
          <w:rFonts w:ascii="Garamond" w:eastAsia="Times New Roman" w:hAnsi="Garamond" w:cs="Times New Roman"/>
          <w:b/>
          <w:bCs/>
          <w:sz w:val="28"/>
          <w:szCs w:val="28"/>
        </w:rPr>
        <w:t>Common pregnancy symptoms at 3</w:t>
      </w:r>
      <w:r w:rsidR="00C9412B">
        <w:rPr>
          <w:rFonts w:ascii="Garamond" w:eastAsia="Times New Roman" w:hAnsi="Garamond" w:cs="Times New Roman"/>
          <w:b/>
          <w:bCs/>
          <w:sz w:val="28"/>
          <w:szCs w:val="28"/>
        </w:rPr>
        <w:t>5</w:t>
      </w:r>
      <w:r w:rsidRPr="00CC3067">
        <w:rPr>
          <w:rFonts w:ascii="Garamond" w:eastAsia="Times New Roman" w:hAnsi="Garamond" w:cs="Times New Roman"/>
          <w:b/>
          <w:bCs/>
          <w:sz w:val="28"/>
          <w:szCs w:val="28"/>
        </w:rPr>
        <w:t xml:space="preserve"> weeks include: </w:t>
      </w:r>
    </w:p>
    <w:p w14:paraId="0ECC1C21" w14:textId="77777777" w:rsidR="00F11D0B" w:rsidRPr="00CC3067" w:rsidRDefault="00F11D0B" w:rsidP="00F11D0B">
      <w:pPr>
        <w:numPr>
          <w:ilvl w:val="0"/>
          <w:numId w:val="1"/>
        </w:numPr>
        <w:spacing w:before="100" w:beforeAutospacing="1" w:after="100" w:afterAutospacing="1"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Dizziness. </w:t>
      </w:r>
      <w:r w:rsidRPr="00CC3067">
        <w:rPr>
          <w:rFonts w:ascii="Garamond" w:hAnsi="Garamond"/>
          <w:sz w:val="28"/>
          <w:szCs w:val="28"/>
        </w:rPr>
        <w:t>If you've been sitting or lying down for a long time, don't jump up too quickly. Blood can pool in your feet and legs, causing a temporary drop in your blood pressure when you get up that can make you feel dizzy.</w:t>
      </w:r>
    </w:p>
    <w:p w14:paraId="475FC8C6" w14:textId="77777777" w:rsidR="00F11D0B" w:rsidRPr="00CC3067" w:rsidRDefault="00F11D0B" w:rsidP="00F11D0B">
      <w:pPr>
        <w:pStyle w:val="ListParagraph"/>
        <w:numPr>
          <w:ilvl w:val="0"/>
          <w:numId w:val="1"/>
        </w:num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Tingling sensation, numbness, or pain in the pelvic region. This may be caused by the pelvic joints loosening in preparation ready for labor. Regular chiropractic adjustments will help.</w:t>
      </w:r>
    </w:p>
    <w:p w14:paraId="40A622E8" w14:textId="77777777" w:rsidR="00F11D0B" w:rsidRPr="00CC3067" w:rsidRDefault="00F11D0B" w:rsidP="00F11D0B">
      <w:pPr>
        <w:pStyle w:val="ListParagraph"/>
        <w:numPr>
          <w:ilvl w:val="0"/>
          <w:numId w:val="1"/>
        </w:num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The need to urinate frequently. If the baby has dropped lower in your pelvis, this causes more pressure on your bladder. </w:t>
      </w:r>
    </w:p>
    <w:p w14:paraId="4095E2FE" w14:textId="77777777" w:rsidR="00F11D0B" w:rsidRPr="00CC3067" w:rsidRDefault="00F11D0B" w:rsidP="00F11D0B">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What you should do:</w:t>
      </w:r>
    </w:p>
    <w:p w14:paraId="5131F367" w14:textId="77777777" w:rsidR="00F11D0B" w:rsidRPr="00CC3067" w:rsidRDefault="00F11D0B" w:rsidP="00F11D0B">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Now is a very important time to boost you and your baby’s vitamin K levels in preparation for birth by eating lots of dark greens, such as kale, spinach, chard, and collards. Alfalfa and nettle tea or tablets are excellent. Make sure you are drinking plenty of water and clear fluids to stay hydrated. Rest as much as you can and elevate your legs when possible. </w:t>
      </w:r>
    </w:p>
    <w:p w14:paraId="04539B0D" w14:textId="77777777" w:rsidR="00F11D0B" w:rsidRPr="00776473" w:rsidRDefault="00F11D0B" w:rsidP="00F11D0B">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C9412B" w:rsidRPr="00D502DC" w14:paraId="6A20A5BF"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166FF307"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FCB1AF3"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0DD5BA17"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B50C7B7"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450A9CA2"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327D4EF"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C9412B" w:rsidRPr="00D502DC" w14:paraId="21E7B1D4"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18370D3"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A8BF95D"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6EA2CCB"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0C53C13"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99EA2A1"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5D1F2E6"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260376C"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503B0A38"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403D3F9"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C9412B" w:rsidRPr="00D502DC" w14:paraId="1945406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09DD899"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528B4377"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3A81CEC"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36A6AC5"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48EC3A9"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3F4F7CC"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7D318F0"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8708222"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F3D2F1C"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C9412B" w:rsidRPr="00D502DC" w14:paraId="548B790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0C58E29"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05EB7857"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57452FC"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AA05BEC"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4F3466D"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3E18756"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E11A982"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6A0D412" w14:textId="77777777" w:rsidR="00C9412B" w:rsidRPr="004452F8" w:rsidRDefault="00C9412B"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62F4631F" w14:textId="77777777" w:rsidR="00C9412B" w:rsidRPr="004452F8" w:rsidRDefault="00C9412B"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C9412B" w:rsidRPr="00D502DC" w14:paraId="6B42E77B"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5AEB014"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19A59B07"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1391205"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574FF52"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473946D"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112024F"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AEF49B7"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8EBFA73" w14:textId="77777777" w:rsidR="00C9412B" w:rsidRPr="00D502DC" w:rsidRDefault="00C9412B"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1FF3E91E"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C9412B" w:rsidRPr="00D502DC" w14:paraId="0C85037A"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00B753BF"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41475D2"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FF8ABF0"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1E919CD"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68F963A"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D831738"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91EAB9E"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8AA91EE"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42AD46E1" w14:textId="77777777" w:rsidR="00C9412B" w:rsidRPr="00D502DC" w:rsidRDefault="00C9412B"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65E31BB6" w14:textId="77777777" w:rsidR="00C9412B" w:rsidRDefault="00C9412B" w:rsidP="00C9412B"/>
    <w:p w14:paraId="54AAFE64" w14:textId="77777777" w:rsidR="00C9412B" w:rsidRDefault="00C9412B" w:rsidP="00C9412B">
      <w:pPr>
        <w:rPr>
          <w:rFonts w:ascii="Garamond" w:hAnsi="Garamond"/>
          <w:b/>
          <w:sz w:val="28"/>
          <w:szCs w:val="28"/>
        </w:rPr>
      </w:pPr>
      <w:r>
        <w:rPr>
          <w:rFonts w:ascii="Garamond" w:hAnsi="Garamond"/>
          <w:b/>
          <w:sz w:val="28"/>
          <w:szCs w:val="28"/>
        </w:rPr>
        <w:t xml:space="preserve">Next appointment day &amp; time: </w:t>
      </w:r>
    </w:p>
    <w:p w14:paraId="3EEE2409" w14:textId="77777777" w:rsidR="00F11D0B" w:rsidRDefault="00F11D0B"/>
    <w:sectPr w:rsidR="00F11D0B" w:rsidSect="00855F58">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1846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NjcyNTGwNDBU0lEKTi0uzszPAykwrAUA+jbXYCwAAAA="/>
  </w:docVars>
  <w:rsids>
    <w:rsidRoot w:val="00CB4E6B"/>
    <w:rsid w:val="00231474"/>
    <w:rsid w:val="004C3E97"/>
    <w:rsid w:val="00746CF7"/>
    <w:rsid w:val="0075371E"/>
    <w:rsid w:val="00855F58"/>
    <w:rsid w:val="00917816"/>
    <w:rsid w:val="00AE1426"/>
    <w:rsid w:val="00B10800"/>
    <w:rsid w:val="00B775B7"/>
    <w:rsid w:val="00C9412B"/>
    <w:rsid w:val="00CB4E6B"/>
    <w:rsid w:val="00DC58E4"/>
    <w:rsid w:val="00F11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6F08D"/>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1D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869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1</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8</cp:revision>
  <cp:lastPrinted>2022-04-01T01:28:00Z</cp:lastPrinted>
  <dcterms:created xsi:type="dcterms:W3CDTF">2014-12-04T18:04:00Z</dcterms:created>
  <dcterms:modified xsi:type="dcterms:W3CDTF">2023-04-27T14:04:00Z</dcterms:modified>
</cp:coreProperties>
</file>